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2C1C2" w14:textId="77777777" w:rsidR="00CA205E" w:rsidRPr="00CA205E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  <w:proofErr w:type="spellStart"/>
      <w:r w:rsidRPr="00CA205E">
        <w:rPr>
          <w:b/>
          <w:bCs/>
          <w:sz w:val="24"/>
          <w:szCs w:val="24"/>
        </w:rPr>
        <w:t>CdL</w:t>
      </w:r>
      <w:proofErr w:type="spellEnd"/>
      <w:r w:rsidRPr="00CA205E">
        <w:rPr>
          <w:b/>
          <w:bCs/>
          <w:sz w:val="24"/>
          <w:szCs w:val="24"/>
        </w:rPr>
        <w:t xml:space="preserve"> 39/40 – Percorso in Servizio sociale</w:t>
      </w:r>
    </w:p>
    <w:p w14:paraId="05D9892E" w14:textId="3DDECC02" w:rsidR="00FB7CCB" w:rsidRPr="00CA205E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  <w:r w:rsidRPr="00CA205E">
        <w:rPr>
          <w:b/>
          <w:bCs/>
          <w:sz w:val="24"/>
          <w:szCs w:val="24"/>
        </w:rPr>
        <w:t xml:space="preserve">Tirocinio professionale: Laboratorio di documentazione professionale </w:t>
      </w:r>
    </w:p>
    <w:p w14:paraId="27F4DC64" w14:textId="1DA7A232" w:rsidR="00CA205E" w:rsidRPr="00CA205E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  <w:proofErr w:type="spellStart"/>
      <w:r w:rsidRPr="00CA205E">
        <w:rPr>
          <w:b/>
          <w:bCs/>
          <w:sz w:val="24"/>
          <w:szCs w:val="24"/>
        </w:rPr>
        <w:t>A.a</w:t>
      </w:r>
      <w:proofErr w:type="spellEnd"/>
      <w:r w:rsidRPr="00CA205E">
        <w:rPr>
          <w:b/>
          <w:bCs/>
          <w:sz w:val="24"/>
          <w:szCs w:val="24"/>
        </w:rPr>
        <w:t>. 2025/26</w:t>
      </w:r>
    </w:p>
    <w:p w14:paraId="5A134316" w14:textId="60C9B479" w:rsidR="00CA205E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  <w:r w:rsidRPr="00CA205E">
        <w:rPr>
          <w:b/>
          <w:bCs/>
          <w:sz w:val="24"/>
          <w:szCs w:val="24"/>
        </w:rPr>
        <w:t xml:space="preserve">Tutor: Dott.ssa </w:t>
      </w:r>
      <w:r w:rsidR="004029E9">
        <w:rPr>
          <w:b/>
          <w:bCs/>
          <w:sz w:val="24"/>
          <w:szCs w:val="24"/>
        </w:rPr>
        <w:t xml:space="preserve">Laura </w:t>
      </w:r>
      <w:proofErr w:type="spellStart"/>
      <w:r w:rsidR="004029E9">
        <w:rPr>
          <w:b/>
          <w:bCs/>
          <w:sz w:val="24"/>
          <w:szCs w:val="24"/>
        </w:rPr>
        <w:t>Germanà</w:t>
      </w:r>
      <w:proofErr w:type="spellEnd"/>
    </w:p>
    <w:p w14:paraId="77604E00" w14:textId="77777777" w:rsidR="00CA205E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</w:p>
    <w:p w14:paraId="7B507B4C" w14:textId="351D730E" w:rsidR="00CB552F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LENDARIO INCONTRI</w:t>
      </w:r>
    </w:p>
    <w:p w14:paraId="742BA46C" w14:textId="7C5AFC4A" w:rsidR="00CA205E" w:rsidRDefault="00CA205E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</w:p>
    <w:p w14:paraId="498DA2C9" w14:textId="59AAD541" w:rsidR="004029E9" w:rsidRDefault="004029E9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</w:p>
    <w:p w14:paraId="56A921A4" w14:textId="77777777" w:rsidR="004029E9" w:rsidRDefault="004029E9" w:rsidP="00CA205E">
      <w:pPr>
        <w:spacing w:after="0" w:line="276" w:lineRule="auto"/>
        <w:ind w:left="11" w:hanging="11"/>
        <w:jc w:val="center"/>
        <w:rPr>
          <w:b/>
          <w:bCs/>
          <w:sz w:val="24"/>
          <w:szCs w:val="24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544"/>
        <w:gridCol w:w="2279"/>
      </w:tblGrid>
      <w:tr w:rsidR="00403A5E" w14:paraId="2E1B5F87" w14:textId="4F5B72EC" w:rsidTr="00A50755">
        <w:trPr>
          <w:jc w:val="center"/>
        </w:trPr>
        <w:tc>
          <w:tcPr>
            <w:tcW w:w="1544" w:type="dxa"/>
            <w:vAlign w:val="center"/>
          </w:tcPr>
          <w:p w14:paraId="554A813B" w14:textId="16B9B356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03.26</w:t>
            </w:r>
          </w:p>
        </w:tc>
        <w:tc>
          <w:tcPr>
            <w:tcW w:w="2279" w:type="dxa"/>
            <w:vAlign w:val="center"/>
          </w:tcPr>
          <w:p w14:paraId="264C93F8" w14:textId="5B22B4BB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30 – 18.30</w:t>
            </w:r>
          </w:p>
        </w:tc>
      </w:tr>
      <w:tr w:rsidR="00403A5E" w14:paraId="596FB8B1" w14:textId="040F32D8" w:rsidTr="00A50755">
        <w:trPr>
          <w:jc w:val="center"/>
        </w:trPr>
        <w:tc>
          <w:tcPr>
            <w:tcW w:w="1544" w:type="dxa"/>
            <w:vAlign w:val="center"/>
          </w:tcPr>
          <w:p w14:paraId="6B2C8260" w14:textId="0BCC903E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.03.26</w:t>
            </w:r>
          </w:p>
        </w:tc>
        <w:tc>
          <w:tcPr>
            <w:tcW w:w="2279" w:type="dxa"/>
            <w:vAlign w:val="center"/>
          </w:tcPr>
          <w:p w14:paraId="25928FE4" w14:textId="2676B1EC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0CF7">
              <w:rPr>
                <w:sz w:val="24"/>
                <w:szCs w:val="24"/>
              </w:rPr>
              <w:t>15.30 – 18.30</w:t>
            </w:r>
          </w:p>
        </w:tc>
      </w:tr>
      <w:tr w:rsidR="00403A5E" w14:paraId="6ABBC35A" w14:textId="62AC2788" w:rsidTr="00A50755">
        <w:trPr>
          <w:jc w:val="center"/>
        </w:trPr>
        <w:tc>
          <w:tcPr>
            <w:tcW w:w="1544" w:type="dxa"/>
            <w:vAlign w:val="center"/>
          </w:tcPr>
          <w:p w14:paraId="2E0D3333" w14:textId="058620A4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.04.26</w:t>
            </w:r>
          </w:p>
        </w:tc>
        <w:tc>
          <w:tcPr>
            <w:tcW w:w="2279" w:type="dxa"/>
            <w:vAlign w:val="center"/>
          </w:tcPr>
          <w:p w14:paraId="4B71EE4A" w14:textId="0441E903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0CF7">
              <w:rPr>
                <w:sz w:val="24"/>
                <w:szCs w:val="24"/>
              </w:rPr>
              <w:t>15.30 – 18.30</w:t>
            </w:r>
          </w:p>
        </w:tc>
      </w:tr>
      <w:tr w:rsidR="00403A5E" w14:paraId="4E7D0F0E" w14:textId="13EB2201" w:rsidTr="00A50755">
        <w:trPr>
          <w:jc w:val="center"/>
        </w:trPr>
        <w:tc>
          <w:tcPr>
            <w:tcW w:w="1544" w:type="dxa"/>
            <w:vAlign w:val="center"/>
          </w:tcPr>
          <w:p w14:paraId="4042480F" w14:textId="25CC4A76" w:rsidR="00403A5E" w:rsidRPr="00A50755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A50755">
              <w:rPr>
                <w:sz w:val="24"/>
                <w:szCs w:val="24"/>
              </w:rPr>
              <w:t>11.04.26</w:t>
            </w:r>
          </w:p>
        </w:tc>
        <w:tc>
          <w:tcPr>
            <w:tcW w:w="2279" w:type="dxa"/>
            <w:vAlign w:val="center"/>
          </w:tcPr>
          <w:p w14:paraId="49D344A9" w14:textId="37E067E0" w:rsidR="00403A5E" w:rsidRPr="00A50755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Pr="00A50755">
              <w:rPr>
                <w:sz w:val="24"/>
                <w:szCs w:val="24"/>
              </w:rPr>
              <w:t>.30 – 1</w:t>
            </w:r>
            <w:r>
              <w:rPr>
                <w:sz w:val="24"/>
                <w:szCs w:val="24"/>
              </w:rPr>
              <w:t>1</w:t>
            </w:r>
            <w:r w:rsidRPr="00A50755">
              <w:rPr>
                <w:sz w:val="24"/>
                <w:szCs w:val="24"/>
              </w:rPr>
              <w:t>.30</w:t>
            </w:r>
          </w:p>
        </w:tc>
      </w:tr>
      <w:tr w:rsidR="00403A5E" w14:paraId="0C984F6D" w14:textId="72974753" w:rsidTr="00A50755">
        <w:trPr>
          <w:jc w:val="center"/>
        </w:trPr>
        <w:tc>
          <w:tcPr>
            <w:tcW w:w="1544" w:type="dxa"/>
            <w:vAlign w:val="center"/>
          </w:tcPr>
          <w:p w14:paraId="2EB76B2C" w14:textId="081E1D56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.04.26</w:t>
            </w:r>
          </w:p>
        </w:tc>
        <w:tc>
          <w:tcPr>
            <w:tcW w:w="2279" w:type="dxa"/>
            <w:vAlign w:val="center"/>
          </w:tcPr>
          <w:p w14:paraId="4D973DB7" w14:textId="1AD8314E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0CF7">
              <w:rPr>
                <w:sz w:val="24"/>
                <w:szCs w:val="24"/>
              </w:rPr>
              <w:t>15.30 – 18.30</w:t>
            </w:r>
          </w:p>
        </w:tc>
      </w:tr>
      <w:tr w:rsidR="00403A5E" w14:paraId="27503031" w14:textId="5AF90614" w:rsidTr="00A50755">
        <w:trPr>
          <w:jc w:val="center"/>
        </w:trPr>
        <w:tc>
          <w:tcPr>
            <w:tcW w:w="1544" w:type="dxa"/>
            <w:vAlign w:val="center"/>
          </w:tcPr>
          <w:p w14:paraId="6BAB5FA0" w14:textId="4B45A2AB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04.26</w:t>
            </w:r>
          </w:p>
        </w:tc>
        <w:tc>
          <w:tcPr>
            <w:tcW w:w="2279" w:type="dxa"/>
            <w:vAlign w:val="center"/>
          </w:tcPr>
          <w:p w14:paraId="28806C8C" w14:textId="544E8313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0CF7">
              <w:rPr>
                <w:sz w:val="24"/>
                <w:szCs w:val="24"/>
              </w:rPr>
              <w:t>15.30 – 18.30</w:t>
            </w:r>
          </w:p>
        </w:tc>
      </w:tr>
      <w:tr w:rsidR="00403A5E" w14:paraId="2915A5C2" w14:textId="0C01FCB7" w:rsidTr="00A50755">
        <w:trPr>
          <w:jc w:val="center"/>
        </w:trPr>
        <w:tc>
          <w:tcPr>
            <w:tcW w:w="1544" w:type="dxa"/>
            <w:vAlign w:val="center"/>
          </w:tcPr>
          <w:p w14:paraId="4A558AB6" w14:textId="70BDF6E4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.05.26</w:t>
            </w:r>
          </w:p>
        </w:tc>
        <w:tc>
          <w:tcPr>
            <w:tcW w:w="2279" w:type="dxa"/>
            <w:vAlign w:val="center"/>
          </w:tcPr>
          <w:p w14:paraId="4EB749D3" w14:textId="2976D1C4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0CF7">
              <w:rPr>
                <w:sz w:val="24"/>
                <w:szCs w:val="24"/>
              </w:rPr>
              <w:t>15.30 – 18.30</w:t>
            </w:r>
          </w:p>
        </w:tc>
      </w:tr>
      <w:tr w:rsidR="00403A5E" w14:paraId="341F13C1" w14:textId="5732F994" w:rsidTr="00A50755">
        <w:trPr>
          <w:jc w:val="center"/>
        </w:trPr>
        <w:tc>
          <w:tcPr>
            <w:tcW w:w="1544" w:type="dxa"/>
            <w:vAlign w:val="center"/>
          </w:tcPr>
          <w:p w14:paraId="646E1427" w14:textId="4C4E2640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05.26</w:t>
            </w:r>
          </w:p>
        </w:tc>
        <w:tc>
          <w:tcPr>
            <w:tcW w:w="2279" w:type="dxa"/>
            <w:vAlign w:val="center"/>
          </w:tcPr>
          <w:p w14:paraId="6E07F687" w14:textId="71C31910" w:rsidR="00403A5E" w:rsidRDefault="00403A5E" w:rsidP="00A50755">
            <w:pPr>
              <w:spacing w:after="0" w:line="480" w:lineRule="auto"/>
              <w:ind w:left="0" w:firstLine="0"/>
              <w:jc w:val="center"/>
              <w:rPr>
                <w:sz w:val="24"/>
                <w:szCs w:val="24"/>
              </w:rPr>
            </w:pPr>
            <w:r w:rsidRPr="00630CF7">
              <w:rPr>
                <w:sz w:val="24"/>
                <w:szCs w:val="24"/>
              </w:rPr>
              <w:t>15.30 – 18.30</w:t>
            </w:r>
          </w:p>
        </w:tc>
      </w:tr>
    </w:tbl>
    <w:p w14:paraId="5CD42194" w14:textId="77777777" w:rsidR="00CA205E" w:rsidRPr="00CA205E" w:rsidRDefault="00CA205E" w:rsidP="00CA205E">
      <w:pPr>
        <w:spacing w:after="0" w:line="276" w:lineRule="auto"/>
        <w:ind w:left="11" w:hanging="11"/>
        <w:rPr>
          <w:sz w:val="24"/>
          <w:szCs w:val="24"/>
        </w:rPr>
      </w:pPr>
    </w:p>
    <w:sectPr w:rsidR="00CA205E" w:rsidRPr="00CA205E" w:rsidSect="00CA205E">
      <w:pgSz w:w="11906" w:h="16838"/>
      <w:pgMar w:top="709" w:right="495" w:bottom="1147" w:left="11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F4CC0" w14:textId="77777777" w:rsidR="00551709" w:rsidRDefault="00551709" w:rsidP="00202CF4">
      <w:pPr>
        <w:spacing w:after="0" w:line="240" w:lineRule="auto"/>
      </w:pPr>
      <w:r>
        <w:separator/>
      </w:r>
    </w:p>
  </w:endnote>
  <w:endnote w:type="continuationSeparator" w:id="0">
    <w:p w14:paraId="0391706C" w14:textId="77777777" w:rsidR="00551709" w:rsidRDefault="00551709" w:rsidP="00202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BFAEF" w14:textId="77777777" w:rsidR="00551709" w:rsidRDefault="00551709" w:rsidP="00202CF4">
      <w:pPr>
        <w:spacing w:after="0" w:line="240" w:lineRule="auto"/>
      </w:pPr>
      <w:r>
        <w:separator/>
      </w:r>
    </w:p>
  </w:footnote>
  <w:footnote w:type="continuationSeparator" w:id="0">
    <w:p w14:paraId="27833644" w14:textId="77777777" w:rsidR="00551709" w:rsidRDefault="00551709" w:rsidP="00202C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5C11"/>
    <w:multiLevelType w:val="hybridMultilevel"/>
    <w:tmpl w:val="A888F6F2"/>
    <w:lvl w:ilvl="0" w:tplc="688A04B8">
      <w:start w:val="2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C70D9"/>
    <w:multiLevelType w:val="hybridMultilevel"/>
    <w:tmpl w:val="14E048A2"/>
    <w:lvl w:ilvl="0" w:tplc="D07EF7CE">
      <w:start w:val="1"/>
      <w:numFmt w:val="bullet"/>
      <w:lvlText w:val=""/>
      <w:lvlJc w:val="left"/>
      <w:pPr>
        <w:ind w:left="70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6E6F9B2">
      <w:start w:val="1"/>
      <w:numFmt w:val="bullet"/>
      <w:lvlText w:val="o"/>
      <w:lvlJc w:val="left"/>
      <w:pPr>
        <w:ind w:left="1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008410">
      <w:start w:val="1"/>
      <w:numFmt w:val="bullet"/>
      <w:lvlText w:val="▪"/>
      <w:lvlJc w:val="left"/>
      <w:pPr>
        <w:ind w:left="2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8201F6">
      <w:start w:val="1"/>
      <w:numFmt w:val="bullet"/>
      <w:lvlText w:val="•"/>
      <w:lvlJc w:val="left"/>
      <w:pPr>
        <w:ind w:left="3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89CF8B2">
      <w:start w:val="1"/>
      <w:numFmt w:val="bullet"/>
      <w:lvlText w:val="o"/>
      <w:lvlJc w:val="left"/>
      <w:pPr>
        <w:ind w:left="3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348CA8">
      <w:start w:val="1"/>
      <w:numFmt w:val="bullet"/>
      <w:lvlText w:val="▪"/>
      <w:lvlJc w:val="left"/>
      <w:pPr>
        <w:ind w:left="45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44B68A">
      <w:start w:val="1"/>
      <w:numFmt w:val="bullet"/>
      <w:lvlText w:val="•"/>
      <w:lvlJc w:val="left"/>
      <w:pPr>
        <w:ind w:left="52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2CE23E8">
      <w:start w:val="1"/>
      <w:numFmt w:val="bullet"/>
      <w:lvlText w:val="o"/>
      <w:lvlJc w:val="left"/>
      <w:pPr>
        <w:ind w:left="60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E0682B6">
      <w:start w:val="1"/>
      <w:numFmt w:val="bullet"/>
      <w:lvlText w:val="▪"/>
      <w:lvlJc w:val="left"/>
      <w:pPr>
        <w:ind w:left="6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050ABA"/>
    <w:multiLevelType w:val="hybridMultilevel"/>
    <w:tmpl w:val="6118504A"/>
    <w:lvl w:ilvl="0" w:tplc="B4DAB96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C744318">
      <w:start w:val="1"/>
      <w:numFmt w:val="bullet"/>
      <w:lvlText w:val="o"/>
      <w:lvlJc w:val="left"/>
      <w:pPr>
        <w:ind w:left="12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00DB78">
      <w:start w:val="1"/>
      <w:numFmt w:val="bullet"/>
      <w:lvlText w:val="▪"/>
      <w:lvlJc w:val="left"/>
      <w:pPr>
        <w:ind w:left="20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7EE0982">
      <w:start w:val="1"/>
      <w:numFmt w:val="bullet"/>
      <w:lvlText w:val="•"/>
      <w:lvlJc w:val="left"/>
      <w:pPr>
        <w:ind w:left="27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08FC56">
      <w:start w:val="1"/>
      <w:numFmt w:val="bullet"/>
      <w:lvlText w:val="o"/>
      <w:lvlJc w:val="left"/>
      <w:pPr>
        <w:ind w:left="34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C85FC8">
      <w:start w:val="1"/>
      <w:numFmt w:val="bullet"/>
      <w:lvlText w:val="▪"/>
      <w:lvlJc w:val="left"/>
      <w:pPr>
        <w:ind w:left="41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90F236">
      <w:start w:val="1"/>
      <w:numFmt w:val="bullet"/>
      <w:lvlText w:val="•"/>
      <w:lvlJc w:val="left"/>
      <w:pPr>
        <w:ind w:left="48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87C43F4">
      <w:start w:val="1"/>
      <w:numFmt w:val="bullet"/>
      <w:lvlText w:val="o"/>
      <w:lvlJc w:val="left"/>
      <w:pPr>
        <w:ind w:left="56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5743400">
      <w:start w:val="1"/>
      <w:numFmt w:val="bullet"/>
      <w:lvlText w:val="▪"/>
      <w:lvlJc w:val="left"/>
      <w:pPr>
        <w:ind w:left="63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053002"/>
    <w:multiLevelType w:val="hybridMultilevel"/>
    <w:tmpl w:val="5992AE5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72EF0"/>
    <w:multiLevelType w:val="hybridMultilevel"/>
    <w:tmpl w:val="7C8A4BD4"/>
    <w:lvl w:ilvl="0" w:tplc="B05EAAD6">
      <w:numFmt w:val="bullet"/>
      <w:lvlText w:val="-"/>
      <w:lvlJc w:val="left"/>
      <w:pPr>
        <w:ind w:left="396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5" w15:restartNumberingAfterBreak="0">
    <w:nsid w:val="171D562A"/>
    <w:multiLevelType w:val="hybridMultilevel"/>
    <w:tmpl w:val="BD0C0694"/>
    <w:lvl w:ilvl="0" w:tplc="4C0CF5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24F2E"/>
    <w:multiLevelType w:val="hybridMultilevel"/>
    <w:tmpl w:val="06F09F8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F705D"/>
    <w:multiLevelType w:val="hybridMultilevel"/>
    <w:tmpl w:val="3AC627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B1261"/>
    <w:multiLevelType w:val="hybridMultilevel"/>
    <w:tmpl w:val="8FA2C3DA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E35469"/>
    <w:multiLevelType w:val="hybridMultilevel"/>
    <w:tmpl w:val="E438EAF4"/>
    <w:lvl w:ilvl="0" w:tplc="34EA5EA8">
      <w:start w:val="1"/>
      <w:numFmt w:val="decimal"/>
      <w:lvlText w:val="%1."/>
      <w:lvlJc w:val="left"/>
      <w:pPr>
        <w:ind w:left="502" w:hanging="360"/>
      </w:pPr>
      <w:rPr>
        <w:rFonts w:ascii="Arial" w:hAnsi="Arial" w:cs="Times New Roman" w:hint="default"/>
        <w:sz w:val="24"/>
      </w:rPr>
    </w:lvl>
    <w:lvl w:ilvl="1" w:tplc="0410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0410001B" w:tentative="1">
      <w:start w:val="1"/>
      <w:numFmt w:val="lowerRoman"/>
      <w:lvlText w:val="%3."/>
      <w:lvlJc w:val="right"/>
      <w:pPr>
        <w:ind w:left="2302" w:hanging="180"/>
      </w:pPr>
    </w:lvl>
    <w:lvl w:ilvl="3" w:tplc="0410000F" w:tentative="1">
      <w:start w:val="1"/>
      <w:numFmt w:val="decimal"/>
      <w:lvlText w:val="%4."/>
      <w:lvlJc w:val="left"/>
      <w:pPr>
        <w:ind w:left="3022" w:hanging="360"/>
      </w:pPr>
    </w:lvl>
    <w:lvl w:ilvl="4" w:tplc="04100019" w:tentative="1">
      <w:start w:val="1"/>
      <w:numFmt w:val="lowerLetter"/>
      <w:lvlText w:val="%5."/>
      <w:lvlJc w:val="left"/>
      <w:pPr>
        <w:ind w:left="3742" w:hanging="360"/>
      </w:pPr>
    </w:lvl>
    <w:lvl w:ilvl="5" w:tplc="0410001B" w:tentative="1">
      <w:start w:val="1"/>
      <w:numFmt w:val="lowerRoman"/>
      <w:lvlText w:val="%6."/>
      <w:lvlJc w:val="right"/>
      <w:pPr>
        <w:ind w:left="4462" w:hanging="180"/>
      </w:pPr>
    </w:lvl>
    <w:lvl w:ilvl="6" w:tplc="0410000F" w:tentative="1">
      <w:start w:val="1"/>
      <w:numFmt w:val="decimal"/>
      <w:lvlText w:val="%7."/>
      <w:lvlJc w:val="left"/>
      <w:pPr>
        <w:ind w:left="5182" w:hanging="360"/>
      </w:pPr>
    </w:lvl>
    <w:lvl w:ilvl="7" w:tplc="04100019" w:tentative="1">
      <w:start w:val="1"/>
      <w:numFmt w:val="lowerLetter"/>
      <w:lvlText w:val="%8."/>
      <w:lvlJc w:val="left"/>
      <w:pPr>
        <w:ind w:left="5902" w:hanging="360"/>
      </w:pPr>
    </w:lvl>
    <w:lvl w:ilvl="8" w:tplc="041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0" w15:restartNumberingAfterBreak="0">
    <w:nsid w:val="67353AED"/>
    <w:multiLevelType w:val="hybridMultilevel"/>
    <w:tmpl w:val="73945A34"/>
    <w:lvl w:ilvl="0" w:tplc="5E7881B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982817"/>
    <w:multiLevelType w:val="hybridMultilevel"/>
    <w:tmpl w:val="4448FBEC"/>
    <w:lvl w:ilvl="0" w:tplc="4C0CF5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912DF"/>
    <w:multiLevelType w:val="hybridMultilevel"/>
    <w:tmpl w:val="6530686C"/>
    <w:lvl w:ilvl="0" w:tplc="8E8C1398">
      <w:start w:val="1"/>
      <w:numFmt w:val="lowerLetter"/>
      <w:lvlText w:val="%1)"/>
      <w:lvlJc w:val="left"/>
      <w:pPr>
        <w:ind w:left="8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926A24">
      <w:start w:val="1"/>
      <w:numFmt w:val="lowerLetter"/>
      <w:lvlText w:val="%2"/>
      <w:lvlJc w:val="left"/>
      <w:pPr>
        <w:ind w:left="14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8402C2A">
      <w:start w:val="1"/>
      <w:numFmt w:val="lowerRoman"/>
      <w:lvlText w:val="%3"/>
      <w:lvlJc w:val="left"/>
      <w:pPr>
        <w:ind w:left="22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13ACB90">
      <w:start w:val="1"/>
      <w:numFmt w:val="decimal"/>
      <w:lvlText w:val="%4"/>
      <w:lvlJc w:val="left"/>
      <w:pPr>
        <w:ind w:left="29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BE87D04">
      <w:start w:val="1"/>
      <w:numFmt w:val="lowerLetter"/>
      <w:lvlText w:val="%5"/>
      <w:lvlJc w:val="left"/>
      <w:pPr>
        <w:ind w:left="36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9FCEFD4">
      <w:start w:val="1"/>
      <w:numFmt w:val="lowerRoman"/>
      <w:lvlText w:val="%6"/>
      <w:lvlJc w:val="left"/>
      <w:pPr>
        <w:ind w:left="4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D6E6FE">
      <w:start w:val="1"/>
      <w:numFmt w:val="decimal"/>
      <w:lvlText w:val="%7"/>
      <w:lvlJc w:val="left"/>
      <w:pPr>
        <w:ind w:left="50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C432F2">
      <w:start w:val="1"/>
      <w:numFmt w:val="lowerLetter"/>
      <w:lvlText w:val="%8"/>
      <w:lvlJc w:val="left"/>
      <w:pPr>
        <w:ind w:left="58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1461810">
      <w:start w:val="1"/>
      <w:numFmt w:val="lowerRoman"/>
      <w:lvlText w:val="%9"/>
      <w:lvlJc w:val="left"/>
      <w:pPr>
        <w:ind w:left="65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DE46B89"/>
    <w:multiLevelType w:val="hybridMultilevel"/>
    <w:tmpl w:val="9C60950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F154D3"/>
    <w:multiLevelType w:val="hybridMultilevel"/>
    <w:tmpl w:val="ED2C39BC"/>
    <w:lvl w:ilvl="0" w:tplc="2F2AD958">
      <w:start w:val="1"/>
      <w:numFmt w:val="lowerLetter"/>
      <w:lvlText w:val="%1)"/>
      <w:lvlJc w:val="left"/>
      <w:pPr>
        <w:ind w:left="8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486F8F6">
      <w:start w:val="1"/>
      <w:numFmt w:val="lowerLetter"/>
      <w:lvlText w:val="%2"/>
      <w:lvlJc w:val="left"/>
      <w:pPr>
        <w:ind w:left="15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4A880F8">
      <w:start w:val="1"/>
      <w:numFmt w:val="lowerRoman"/>
      <w:lvlText w:val="%3"/>
      <w:lvlJc w:val="left"/>
      <w:pPr>
        <w:ind w:left="2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34A46A6">
      <w:start w:val="1"/>
      <w:numFmt w:val="decimal"/>
      <w:lvlText w:val="%4"/>
      <w:lvlJc w:val="left"/>
      <w:pPr>
        <w:ind w:left="3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26EA418">
      <w:start w:val="1"/>
      <w:numFmt w:val="lowerLetter"/>
      <w:lvlText w:val="%5"/>
      <w:lvlJc w:val="left"/>
      <w:pPr>
        <w:ind w:left="3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642FF6">
      <w:start w:val="1"/>
      <w:numFmt w:val="lowerRoman"/>
      <w:lvlText w:val="%6"/>
      <w:lvlJc w:val="left"/>
      <w:pPr>
        <w:ind w:left="4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C3CCE16">
      <w:start w:val="1"/>
      <w:numFmt w:val="decimal"/>
      <w:lvlText w:val="%7"/>
      <w:lvlJc w:val="left"/>
      <w:pPr>
        <w:ind w:left="5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A6BB94">
      <w:start w:val="1"/>
      <w:numFmt w:val="lowerLetter"/>
      <w:lvlText w:val="%8"/>
      <w:lvlJc w:val="left"/>
      <w:pPr>
        <w:ind w:left="5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36F62A">
      <w:start w:val="1"/>
      <w:numFmt w:val="lowerRoman"/>
      <w:lvlText w:val="%9"/>
      <w:lvlJc w:val="left"/>
      <w:pPr>
        <w:ind w:left="6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14"/>
  </w:num>
  <w:num w:numId="3">
    <w:abstractNumId w:val="4"/>
  </w:num>
  <w:num w:numId="4">
    <w:abstractNumId w:val="6"/>
  </w:num>
  <w:num w:numId="5">
    <w:abstractNumId w:val="3"/>
  </w:num>
  <w:num w:numId="6">
    <w:abstractNumId w:val="10"/>
  </w:num>
  <w:num w:numId="7">
    <w:abstractNumId w:val="7"/>
  </w:num>
  <w:num w:numId="8">
    <w:abstractNumId w:val="0"/>
  </w:num>
  <w:num w:numId="9">
    <w:abstractNumId w:val="9"/>
  </w:num>
  <w:num w:numId="10">
    <w:abstractNumId w:val="8"/>
  </w:num>
  <w:num w:numId="11">
    <w:abstractNumId w:val="12"/>
  </w:num>
  <w:num w:numId="12">
    <w:abstractNumId w:val="2"/>
  </w:num>
  <w:num w:numId="13">
    <w:abstractNumId w:val="5"/>
  </w:num>
  <w:num w:numId="14">
    <w:abstractNumId w:val="1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A3NLc0tLQ0NTBT0lEKTi0uzszPAykwqgUAnOD0+iwAAAA="/>
  </w:docVars>
  <w:rsids>
    <w:rsidRoot w:val="00344A90"/>
    <w:rsid w:val="00001E9C"/>
    <w:rsid w:val="00043DEC"/>
    <w:rsid w:val="00047443"/>
    <w:rsid w:val="00063870"/>
    <w:rsid w:val="000648A2"/>
    <w:rsid w:val="00067037"/>
    <w:rsid w:val="00070B7B"/>
    <w:rsid w:val="00073098"/>
    <w:rsid w:val="00073B54"/>
    <w:rsid w:val="000820BE"/>
    <w:rsid w:val="00087CAC"/>
    <w:rsid w:val="00093CDA"/>
    <w:rsid w:val="000B14E6"/>
    <w:rsid w:val="000B68FB"/>
    <w:rsid w:val="000D1127"/>
    <w:rsid w:val="000D7527"/>
    <w:rsid w:val="000E5D11"/>
    <w:rsid w:val="000F05B4"/>
    <w:rsid w:val="001006F5"/>
    <w:rsid w:val="001018A9"/>
    <w:rsid w:val="0011558E"/>
    <w:rsid w:val="00116FB1"/>
    <w:rsid w:val="001352E0"/>
    <w:rsid w:val="001376D1"/>
    <w:rsid w:val="00150216"/>
    <w:rsid w:val="00150BCC"/>
    <w:rsid w:val="00160D8D"/>
    <w:rsid w:val="00162C57"/>
    <w:rsid w:val="0018704D"/>
    <w:rsid w:val="001A0CBB"/>
    <w:rsid w:val="001B0707"/>
    <w:rsid w:val="001B15C1"/>
    <w:rsid w:val="001C6614"/>
    <w:rsid w:val="001D4EBA"/>
    <w:rsid w:val="001E1686"/>
    <w:rsid w:val="001E424F"/>
    <w:rsid w:val="001E51EE"/>
    <w:rsid w:val="001F09FC"/>
    <w:rsid w:val="001F6D0A"/>
    <w:rsid w:val="00202CF4"/>
    <w:rsid w:val="002134E5"/>
    <w:rsid w:val="00217D81"/>
    <w:rsid w:val="00231B94"/>
    <w:rsid w:val="00251BA8"/>
    <w:rsid w:val="0025537F"/>
    <w:rsid w:val="0026446B"/>
    <w:rsid w:val="0026710D"/>
    <w:rsid w:val="0027164C"/>
    <w:rsid w:val="00272881"/>
    <w:rsid w:val="00272EB0"/>
    <w:rsid w:val="0027694C"/>
    <w:rsid w:val="0028541B"/>
    <w:rsid w:val="0029392D"/>
    <w:rsid w:val="002A0916"/>
    <w:rsid w:val="002A1092"/>
    <w:rsid w:val="002B3CEF"/>
    <w:rsid w:val="002B695E"/>
    <w:rsid w:val="002D01B5"/>
    <w:rsid w:val="003238A4"/>
    <w:rsid w:val="00327E24"/>
    <w:rsid w:val="003340E9"/>
    <w:rsid w:val="00335303"/>
    <w:rsid w:val="00335AA0"/>
    <w:rsid w:val="0033776E"/>
    <w:rsid w:val="00344A90"/>
    <w:rsid w:val="003506DF"/>
    <w:rsid w:val="00351490"/>
    <w:rsid w:val="00354C26"/>
    <w:rsid w:val="00356EF3"/>
    <w:rsid w:val="00360C97"/>
    <w:rsid w:val="00361265"/>
    <w:rsid w:val="0038436A"/>
    <w:rsid w:val="0038500D"/>
    <w:rsid w:val="003922ED"/>
    <w:rsid w:val="003A6327"/>
    <w:rsid w:val="003C0794"/>
    <w:rsid w:val="003E6E79"/>
    <w:rsid w:val="004027E6"/>
    <w:rsid w:val="004029E9"/>
    <w:rsid w:val="00403A5E"/>
    <w:rsid w:val="0040414F"/>
    <w:rsid w:val="00411EEF"/>
    <w:rsid w:val="00415AAF"/>
    <w:rsid w:val="00415E96"/>
    <w:rsid w:val="00431DCE"/>
    <w:rsid w:val="004408CE"/>
    <w:rsid w:val="00443328"/>
    <w:rsid w:val="00444507"/>
    <w:rsid w:val="00445E1D"/>
    <w:rsid w:val="00465BCB"/>
    <w:rsid w:val="00475BF6"/>
    <w:rsid w:val="004A45FE"/>
    <w:rsid w:val="004B0B28"/>
    <w:rsid w:val="004B1518"/>
    <w:rsid w:val="004B17CD"/>
    <w:rsid w:val="004B44F7"/>
    <w:rsid w:val="004B7D06"/>
    <w:rsid w:val="004C7314"/>
    <w:rsid w:val="004D2ED3"/>
    <w:rsid w:val="004F1424"/>
    <w:rsid w:val="00504FCC"/>
    <w:rsid w:val="0051575F"/>
    <w:rsid w:val="00516B50"/>
    <w:rsid w:val="00521EDE"/>
    <w:rsid w:val="00544D35"/>
    <w:rsid w:val="00544EB7"/>
    <w:rsid w:val="00545794"/>
    <w:rsid w:val="00546419"/>
    <w:rsid w:val="00551709"/>
    <w:rsid w:val="005545D9"/>
    <w:rsid w:val="005646F4"/>
    <w:rsid w:val="00564C25"/>
    <w:rsid w:val="005669B6"/>
    <w:rsid w:val="0058513A"/>
    <w:rsid w:val="005A26A5"/>
    <w:rsid w:val="005B6AA5"/>
    <w:rsid w:val="005C0556"/>
    <w:rsid w:val="005D7D78"/>
    <w:rsid w:val="005F5EB4"/>
    <w:rsid w:val="0060176D"/>
    <w:rsid w:val="00604FDF"/>
    <w:rsid w:val="006067EA"/>
    <w:rsid w:val="00612138"/>
    <w:rsid w:val="00614C61"/>
    <w:rsid w:val="00640F96"/>
    <w:rsid w:val="0064331C"/>
    <w:rsid w:val="006520D8"/>
    <w:rsid w:val="0065234E"/>
    <w:rsid w:val="00656E34"/>
    <w:rsid w:val="0067148F"/>
    <w:rsid w:val="00675FF5"/>
    <w:rsid w:val="00676D3D"/>
    <w:rsid w:val="00682BD8"/>
    <w:rsid w:val="006833AF"/>
    <w:rsid w:val="006A3C74"/>
    <w:rsid w:val="006A422A"/>
    <w:rsid w:val="006B6137"/>
    <w:rsid w:val="006C43F8"/>
    <w:rsid w:val="006D22AB"/>
    <w:rsid w:val="006D409F"/>
    <w:rsid w:val="006E5A10"/>
    <w:rsid w:val="00701DA2"/>
    <w:rsid w:val="007079CC"/>
    <w:rsid w:val="00733919"/>
    <w:rsid w:val="00742CD5"/>
    <w:rsid w:val="007431DC"/>
    <w:rsid w:val="00752330"/>
    <w:rsid w:val="0077161F"/>
    <w:rsid w:val="00772578"/>
    <w:rsid w:val="00774B5A"/>
    <w:rsid w:val="00774E82"/>
    <w:rsid w:val="00776088"/>
    <w:rsid w:val="00784EFE"/>
    <w:rsid w:val="00790276"/>
    <w:rsid w:val="007A1389"/>
    <w:rsid w:val="007D5C83"/>
    <w:rsid w:val="007D6D34"/>
    <w:rsid w:val="007F1C6A"/>
    <w:rsid w:val="008004E3"/>
    <w:rsid w:val="0080542C"/>
    <w:rsid w:val="0082385A"/>
    <w:rsid w:val="008241A8"/>
    <w:rsid w:val="0082554A"/>
    <w:rsid w:val="008256F7"/>
    <w:rsid w:val="0082624F"/>
    <w:rsid w:val="00835147"/>
    <w:rsid w:val="0083602B"/>
    <w:rsid w:val="00881BE7"/>
    <w:rsid w:val="00884DE3"/>
    <w:rsid w:val="00893CB9"/>
    <w:rsid w:val="008A1CB4"/>
    <w:rsid w:val="008A4D2D"/>
    <w:rsid w:val="008A7162"/>
    <w:rsid w:val="008E7098"/>
    <w:rsid w:val="008F68FA"/>
    <w:rsid w:val="00905499"/>
    <w:rsid w:val="00912E1D"/>
    <w:rsid w:val="00913973"/>
    <w:rsid w:val="00924877"/>
    <w:rsid w:val="009318B1"/>
    <w:rsid w:val="009373E3"/>
    <w:rsid w:val="009413C0"/>
    <w:rsid w:val="0094212B"/>
    <w:rsid w:val="009567C9"/>
    <w:rsid w:val="009602F1"/>
    <w:rsid w:val="009643A1"/>
    <w:rsid w:val="00973D3D"/>
    <w:rsid w:val="0099346D"/>
    <w:rsid w:val="00996590"/>
    <w:rsid w:val="009A2FD8"/>
    <w:rsid w:val="009B54DD"/>
    <w:rsid w:val="009C63B8"/>
    <w:rsid w:val="009C76E8"/>
    <w:rsid w:val="009D07D9"/>
    <w:rsid w:val="009D3091"/>
    <w:rsid w:val="009F5709"/>
    <w:rsid w:val="00A12379"/>
    <w:rsid w:val="00A12671"/>
    <w:rsid w:val="00A256BE"/>
    <w:rsid w:val="00A34085"/>
    <w:rsid w:val="00A34FDF"/>
    <w:rsid w:val="00A379D7"/>
    <w:rsid w:val="00A40AB8"/>
    <w:rsid w:val="00A451D2"/>
    <w:rsid w:val="00A50755"/>
    <w:rsid w:val="00A71C10"/>
    <w:rsid w:val="00A742E7"/>
    <w:rsid w:val="00A83BEE"/>
    <w:rsid w:val="00AA1FA5"/>
    <w:rsid w:val="00AC1845"/>
    <w:rsid w:val="00AC4CC2"/>
    <w:rsid w:val="00AF32AC"/>
    <w:rsid w:val="00B179AD"/>
    <w:rsid w:val="00B306AF"/>
    <w:rsid w:val="00B31908"/>
    <w:rsid w:val="00B31BEB"/>
    <w:rsid w:val="00B31E8B"/>
    <w:rsid w:val="00B40486"/>
    <w:rsid w:val="00B44FE6"/>
    <w:rsid w:val="00B46528"/>
    <w:rsid w:val="00B665CA"/>
    <w:rsid w:val="00B74B11"/>
    <w:rsid w:val="00B90FC0"/>
    <w:rsid w:val="00BA5043"/>
    <w:rsid w:val="00BD0D0B"/>
    <w:rsid w:val="00BD1369"/>
    <w:rsid w:val="00BD15F5"/>
    <w:rsid w:val="00C00BAC"/>
    <w:rsid w:val="00C07D15"/>
    <w:rsid w:val="00C13163"/>
    <w:rsid w:val="00C26EC2"/>
    <w:rsid w:val="00C36725"/>
    <w:rsid w:val="00C45A3D"/>
    <w:rsid w:val="00C54A45"/>
    <w:rsid w:val="00C661B3"/>
    <w:rsid w:val="00C966A9"/>
    <w:rsid w:val="00CA205E"/>
    <w:rsid w:val="00CA2E1F"/>
    <w:rsid w:val="00CB54F7"/>
    <w:rsid w:val="00CB552F"/>
    <w:rsid w:val="00CB7089"/>
    <w:rsid w:val="00CC623F"/>
    <w:rsid w:val="00CD2F2A"/>
    <w:rsid w:val="00CE0686"/>
    <w:rsid w:val="00CE2E63"/>
    <w:rsid w:val="00CF498A"/>
    <w:rsid w:val="00D06D89"/>
    <w:rsid w:val="00D22D5F"/>
    <w:rsid w:val="00D2375D"/>
    <w:rsid w:val="00D33B5E"/>
    <w:rsid w:val="00D47054"/>
    <w:rsid w:val="00D510C7"/>
    <w:rsid w:val="00D65261"/>
    <w:rsid w:val="00D679AB"/>
    <w:rsid w:val="00D81FED"/>
    <w:rsid w:val="00D871A7"/>
    <w:rsid w:val="00D8763A"/>
    <w:rsid w:val="00DA5333"/>
    <w:rsid w:val="00DA631A"/>
    <w:rsid w:val="00DB5ADD"/>
    <w:rsid w:val="00DC2DE4"/>
    <w:rsid w:val="00DD1D06"/>
    <w:rsid w:val="00DD433A"/>
    <w:rsid w:val="00DF40CC"/>
    <w:rsid w:val="00E03421"/>
    <w:rsid w:val="00E16D86"/>
    <w:rsid w:val="00E22A62"/>
    <w:rsid w:val="00E25039"/>
    <w:rsid w:val="00E27870"/>
    <w:rsid w:val="00E307FE"/>
    <w:rsid w:val="00E4614C"/>
    <w:rsid w:val="00E503EA"/>
    <w:rsid w:val="00E53197"/>
    <w:rsid w:val="00E559D8"/>
    <w:rsid w:val="00E61978"/>
    <w:rsid w:val="00E65FCF"/>
    <w:rsid w:val="00E76836"/>
    <w:rsid w:val="00E83E21"/>
    <w:rsid w:val="00E9473A"/>
    <w:rsid w:val="00EC1544"/>
    <w:rsid w:val="00ED2A36"/>
    <w:rsid w:val="00ED6C5C"/>
    <w:rsid w:val="00EE260F"/>
    <w:rsid w:val="00EF6866"/>
    <w:rsid w:val="00EF780B"/>
    <w:rsid w:val="00EF7DA8"/>
    <w:rsid w:val="00F420E3"/>
    <w:rsid w:val="00F462DD"/>
    <w:rsid w:val="00F5195E"/>
    <w:rsid w:val="00F63A40"/>
    <w:rsid w:val="00F802AF"/>
    <w:rsid w:val="00FB7CCB"/>
    <w:rsid w:val="00FC09C2"/>
    <w:rsid w:val="00FC4EB2"/>
    <w:rsid w:val="00FC5FD4"/>
    <w:rsid w:val="00FC6361"/>
    <w:rsid w:val="00FE0BEE"/>
    <w:rsid w:val="00FE64AE"/>
    <w:rsid w:val="00FF004D"/>
    <w:rsid w:val="00FF0570"/>
    <w:rsid w:val="00FF3707"/>
    <w:rsid w:val="00FF6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4C35F"/>
  <w15:docId w15:val="{2B819E2E-1872-4B84-ADD9-EB074E95E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87" w:line="271" w:lineRule="auto"/>
      <w:ind w:left="10" w:hanging="10"/>
      <w:jc w:val="both"/>
    </w:pPr>
    <w:rPr>
      <w:rFonts w:ascii="Arial" w:eastAsia="Arial" w:hAnsi="Arial" w:cs="Arial"/>
      <w:color w:val="000000"/>
    </w:rPr>
  </w:style>
  <w:style w:type="paragraph" w:styleId="Titolo1">
    <w:name w:val="heading 1"/>
    <w:next w:val="Normale"/>
    <w:link w:val="Titolo1Carattere"/>
    <w:uiPriority w:val="9"/>
    <w:unhideWhenUsed/>
    <w:qFormat/>
    <w:pPr>
      <w:keepNext/>
      <w:keepLines/>
      <w:spacing w:after="4" w:line="250" w:lineRule="auto"/>
      <w:ind w:left="152" w:hanging="10"/>
      <w:outlineLvl w:val="0"/>
    </w:pPr>
    <w:rPr>
      <w:rFonts w:ascii="Arial" w:eastAsia="Arial" w:hAnsi="Arial" w:cs="Arial"/>
      <w:b/>
      <w:i/>
      <w:color w:val="000000"/>
      <w:u w:val="single" w:color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Pr>
      <w:rFonts w:ascii="Arial" w:eastAsia="Arial" w:hAnsi="Arial" w:cs="Arial"/>
      <w:b/>
      <w:i/>
      <w:color w:val="000000"/>
      <w:sz w:val="2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9413C0"/>
    <w:pPr>
      <w:spacing w:after="200" w:line="276" w:lineRule="auto"/>
      <w:ind w:left="720" w:firstLine="0"/>
      <w:contextualSpacing/>
      <w:jc w:val="left"/>
    </w:pPr>
    <w:rPr>
      <w:rFonts w:asciiTheme="minorHAnsi" w:eastAsiaTheme="minorEastAsia" w:hAnsiTheme="minorHAnsi" w:cstheme="minorBidi"/>
      <w:color w:val="auto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413C0"/>
    <w:rPr>
      <w:rFonts w:ascii="Segoe UI" w:hAnsi="Segoe UI" w:cs="Segoe UI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413C0"/>
    <w:pPr>
      <w:spacing w:after="0" w:line="240" w:lineRule="auto"/>
      <w:ind w:left="0" w:firstLine="0"/>
      <w:jc w:val="left"/>
    </w:pPr>
    <w:rPr>
      <w:rFonts w:ascii="Segoe UI" w:eastAsiaTheme="minorEastAsia" w:hAnsi="Segoe UI" w:cs="Segoe UI"/>
      <w:color w:val="auto"/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413C0"/>
    <w:pPr>
      <w:spacing w:after="200" w:line="240" w:lineRule="auto"/>
      <w:ind w:left="0" w:firstLine="0"/>
      <w:jc w:val="left"/>
    </w:pPr>
    <w:rPr>
      <w:rFonts w:asciiTheme="minorHAnsi" w:eastAsiaTheme="minorEastAsia" w:hAnsiTheme="minorHAnsi" w:cstheme="minorBidi"/>
      <w:color w:val="auto"/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413C0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413C0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413C0"/>
    <w:rPr>
      <w:b/>
      <w:bCs/>
    </w:rPr>
  </w:style>
  <w:style w:type="paragraph" w:customStyle="1" w:styleId="Default">
    <w:name w:val="Default"/>
    <w:rsid w:val="009413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95">
    <w:name w:val="CM95"/>
    <w:basedOn w:val="Default"/>
    <w:next w:val="Default"/>
    <w:uiPriority w:val="99"/>
    <w:rsid w:val="009413C0"/>
    <w:rPr>
      <w:rFonts w:cstheme="minorBidi"/>
      <w:color w:val="auto"/>
    </w:rPr>
  </w:style>
  <w:style w:type="paragraph" w:customStyle="1" w:styleId="Corpodeltesto21">
    <w:name w:val="Corpo del testo 21"/>
    <w:basedOn w:val="Normale"/>
    <w:rsid w:val="009413C0"/>
    <w:pPr>
      <w:spacing w:after="0" w:line="240" w:lineRule="auto"/>
      <w:ind w:left="0" w:firstLine="0"/>
      <w:jc w:val="center"/>
    </w:pPr>
    <w:rPr>
      <w:rFonts w:ascii="Times New Roman" w:eastAsia="Times New Roman" w:hAnsi="Times New Roman" w:cs="Times New Roman"/>
      <w:b/>
      <w:color w:val="auto"/>
      <w:sz w:val="20"/>
      <w:szCs w:val="20"/>
      <w:lang w:val="fr-FR" w:eastAsia="fr-FR"/>
    </w:rPr>
  </w:style>
  <w:style w:type="paragraph" w:styleId="Puntoelenco">
    <w:name w:val="List Bullet"/>
    <w:basedOn w:val="Normale"/>
    <w:autoRedefine/>
    <w:rsid w:val="009413C0"/>
    <w:pPr>
      <w:spacing w:after="0" w:line="240" w:lineRule="auto"/>
      <w:ind w:left="360" w:firstLine="0"/>
    </w:pPr>
    <w:rPr>
      <w:rFonts w:eastAsia="Times New Roman"/>
      <w:i/>
      <w:snapToGrid w:val="0"/>
      <w:color w:val="auto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202C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02CF4"/>
    <w:rPr>
      <w:rFonts w:ascii="Arial" w:eastAsia="Arial" w:hAnsi="Arial" w:cs="Arial"/>
      <w:color w:val="000000"/>
    </w:rPr>
  </w:style>
  <w:style w:type="paragraph" w:styleId="Pidipagina">
    <w:name w:val="footer"/>
    <w:basedOn w:val="Normale"/>
    <w:link w:val="PidipaginaCarattere"/>
    <w:uiPriority w:val="99"/>
    <w:unhideWhenUsed/>
    <w:rsid w:val="00202C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02CF4"/>
    <w:rPr>
      <w:rFonts w:ascii="Arial" w:eastAsia="Arial" w:hAnsi="Arial" w:cs="Arial"/>
      <w:color w:val="000000"/>
    </w:rPr>
  </w:style>
  <w:style w:type="table" w:styleId="Grigliatabella">
    <w:name w:val="Table Grid"/>
    <w:basedOn w:val="Tabellanormale"/>
    <w:uiPriority w:val="39"/>
    <w:rsid w:val="00CA20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5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4A00B-3DF1-4104-BC11-14EC80CAB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n. Giustizia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</dc:creator>
  <cp:keywords/>
  <cp:lastModifiedBy>Maria Pia Castro</cp:lastModifiedBy>
  <cp:revision>17</cp:revision>
  <cp:lastPrinted>2026-02-15T20:38:00Z</cp:lastPrinted>
  <dcterms:created xsi:type="dcterms:W3CDTF">2025-10-23T15:16:00Z</dcterms:created>
  <dcterms:modified xsi:type="dcterms:W3CDTF">2026-03-06T10:30:00Z</dcterms:modified>
</cp:coreProperties>
</file>